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07C77" w14:textId="11E0AAC8" w:rsidR="004D18BE" w:rsidRPr="00DE669C" w:rsidRDefault="004D18BE" w:rsidP="009B7B94">
      <w:pPr>
        <w:pStyle w:val="Heading1"/>
      </w:pPr>
      <w:r w:rsidRPr="00DE669C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DE669C" w14:paraId="65D5DD8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DE669C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5068F6EE" w14:textId="3A15DA53" w:rsidR="00D3033E" w:rsidRPr="00DE669C" w:rsidRDefault="00FC6117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eastAsiaTheme="majorEastAsia" w:hAnsiTheme="majorBidi" w:cstheme="majorBidi"/>
                <w:b/>
                <w:bCs/>
              </w:rPr>
              <w:t>Tourism Management (Level- 4</w:t>
            </w:r>
            <w:r w:rsidR="00FB4A61" w:rsidRPr="00DE669C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D3033E" w:rsidRPr="00DE669C" w14:paraId="3A89C22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DE669C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79AE9B53" w14:textId="32B0AAC7" w:rsidR="00D3033E" w:rsidRPr="00DE669C" w:rsidRDefault="00272C2F" w:rsidP="009B7B94">
            <w:pPr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bookmarkStart w:id="0" w:name="_Toc9610574"/>
            <w:r w:rsidRPr="00DE669C">
              <w:rPr>
                <w:rFonts w:asciiTheme="majorBidi" w:hAnsiTheme="majorBidi" w:cstheme="majorBidi"/>
                <w:b/>
                <w:bCs/>
                <w:color w:val="000000" w:themeColor="text1"/>
              </w:rPr>
              <w:t>Apply Principles of Marketing in Tourism</w:t>
            </w:r>
            <w:bookmarkEnd w:id="0"/>
          </w:p>
        </w:tc>
      </w:tr>
      <w:tr w:rsidR="005551AD" w:rsidRPr="00DE669C" w14:paraId="0E65A7E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DE669C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7A544846" w14:textId="77777777" w:rsidR="005551AD" w:rsidRPr="00DE669C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DE669C" w14:paraId="4CDB9953" w14:textId="77777777" w:rsidTr="009B7B94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DE669C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65A433A" w14:textId="1031FC06" w:rsidR="00D3033E" w:rsidRPr="00DE669C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>Name_______________________</w:t>
            </w:r>
            <w:r w:rsidR="00102FED" w:rsidRPr="00DE669C">
              <w:rPr>
                <w:rFonts w:asciiTheme="majorBidi" w:hAnsiTheme="majorBidi" w:cstheme="majorBidi"/>
              </w:rPr>
              <w:t>________</w:t>
            </w:r>
            <w:r w:rsidR="001821E9" w:rsidRPr="00DE669C">
              <w:rPr>
                <w:rFonts w:asciiTheme="majorBidi" w:hAnsiTheme="majorBidi" w:cstheme="majorBidi"/>
              </w:rPr>
              <w:t>_</w:t>
            </w:r>
            <w:r w:rsidR="00102FED" w:rsidRPr="00DE669C">
              <w:rPr>
                <w:rFonts w:asciiTheme="majorBidi" w:hAnsiTheme="majorBidi" w:cstheme="majorBidi"/>
              </w:rPr>
              <w:t>______________________</w:t>
            </w:r>
          </w:p>
          <w:p w14:paraId="0FD1F2B2" w14:textId="77777777" w:rsidR="00D3033E" w:rsidRPr="00DE669C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689E3996" w:rsidR="00D3033E" w:rsidRPr="00DE669C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DE669C">
              <w:rPr>
                <w:rFonts w:asciiTheme="majorBidi" w:hAnsiTheme="majorBidi" w:cstheme="majorBidi"/>
              </w:rPr>
              <w:t>_</w:t>
            </w:r>
            <w:r w:rsidRPr="00DE669C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DE669C" w14:paraId="5E15EB4B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DE669C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DE669C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2DDAF1C1" w14:textId="6543136A" w:rsidR="00A91487" w:rsidRPr="00DE669C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DE669C">
              <w:rPr>
                <w:rFonts w:asciiTheme="majorBidi" w:hAnsiTheme="majorBidi" w:cstheme="majorBidi"/>
                <w:b/>
              </w:rPr>
              <w:t>standard,</w:t>
            </w:r>
            <w:r w:rsidRPr="00DE669C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 w:rsidRPr="00DE669C">
              <w:rPr>
                <w:rFonts w:asciiTheme="majorBidi" w:hAnsiTheme="majorBidi" w:cstheme="majorBidi"/>
                <w:b/>
              </w:rPr>
              <w:t xml:space="preserve">a </w:t>
            </w:r>
            <w:r w:rsidRPr="00DE669C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594CC3B7" w14:textId="77777777" w:rsidR="00900281" w:rsidRPr="00DE669C" w:rsidRDefault="00900281" w:rsidP="009B7B94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4BB0139A" w14:textId="77777777" w:rsidR="00EA07B5" w:rsidRPr="00DE669C" w:rsidRDefault="00EA07B5" w:rsidP="00EA07B5">
            <w:pPr>
              <w:pStyle w:val="ListParagraph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3CECD456" w14:textId="77777777" w:rsidR="00EA07B5" w:rsidRPr="00DE669C" w:rsidRDefault="00EA07B5" w:rsidP="00EA07B5">
            <w:pPr>
              <w:pStyle w:val="ListParagraph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7B148A98" w14:textId="649AB577" w:rsidR="00866F83" w:rsidRPr="00DE669C" w:rsidRDefault="00EA07B5" w:rsidP="00EA07B5">
            <w:pPr>
              <w:pStyle w:val="ListParagraph"/>
              <w:numPr>
                <w:ilvl w:val="0"/>
                <w:numId w:val="35"/>
              </w:numPr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</w:tc>
      </w:tr>
      <w:tr w:rsidR="009B7B94" w:rsidRPr="00DE669C" w14:paraId="192B086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DE669C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345D5E2" w14:textId="70D9C6E3" w:rsidR="009B7B94" w:rsidRPr="00DE669C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DE669C" w14:paraId="116EFFC8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DE669C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75A59B20" w14:textId="62A239D5" w:rsidR="009B7B94" w:rsidRPr="00DE669C" w:rsidRDefault="009B7B94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0491980B" w14:textId="77777777" w:rsidR="00EA07B5" w:rsidRPr="00DE669C" w:rsidRDefault="00EA07B5" w:rsidP="00D971A4">
            <w:pPr>
              <w:jc w:val="both"/>
              <w:rPr>
                <w:rFonts w:asciiTheme="majorBidi" w:hAnsiTheme="majorBidi" w:cstheme="majorBidi"/>
              </w:rPr>
            </w:pPr>
          </w:p>
          <w:p w14:paraId="6D3D168E" w14:textId="77777777" w:rsidR="00EA07B5" w:rsidRPr="00DE669C" w:rsidRDefault="00EA07B5" w:rsidP="00EA07B5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6AD1E5EF" w14:textId="52214D60" w:rsidR="00EA07B5" w:rsidRPr="00DE669C" w:rsidRDefault="00EA07B5" w:rsidP="00EA07B5">
            <w:pPr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 xml:space="preserve">Design marketing strategy for a planned tour to </w:t>
            </w:r>
            <w:proofErr w:type="spellStart"/>
            <w:r w:rsidRPr="00DE669C">
              <w:rPr>
                <w:rFonts w:asciiTheme="majorBidi" w:hAnsiTheme="majorBidi" w:cstheme="majorBidi"/>
              </w:rPr>
              <w:t>Skardu</w:t>
            </w:r>
            <w:proofErr w:type="spellEnd"/>
            <w:r w:rsidRPr="00DE669C">
              <w:rPr>
                <w:rFonts w:asciiTheme="majorBidi" w:hAnsiTheme="majorBidi" w:cstheme="majorBidi"/>
              </w:rPr>
              <w:t xml:space="preserve">.      </w:t>
            </w:r>
          </w:p>
        </w:tc>
      </w:tr>
      <w:tr w:rsidR="009B7B94" w:rsidRPr="00DE669C" w14:paraId="3FD00529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DE669C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42E5463E" w14:textId="66ADCBD0" w:rsidR="00EA07B5" w:rsidRPr="00DE669C" w:rsidRDefault="00EA07B5" w:rsidP="00EA07B5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69D33496" w14:textId="77777777" w:rsidR="00F97B05" w:rsidRPr="00DE669C" w:rsidRDefault="00F97B05" w:rsidP="00EA07B5">
            <w:pPr>
              <w:pStyle w:val="ListParagraph"/>
              <w:numPr>
                <w:ilvl w:val="0"/>
                <w:numId w:val="41"/>
              </w:numPr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>Enlist the different means of marketing</w:t>
            </w:r>
          </w:p>
          <w:p w14:paraId="5C1F8293" w14:textId="1ECBCFA6" w:rsidR="00F97B05" w:rsidRPr="00DE669C" w:rsidRDefault="00F97B05" w:rsidP="00EA07B5">
            <w:pPr>
              <w:pStyle w:val="ListParagraph"/>
              <w:numPr>
                <w:ilvl w:val="0"/>
                <w:numId w:val="41"/>
              </w:numPr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>Plan a budget according to your strategies</w:t>
            </w:r>
          </w:p>
          <w:p w14:paraId="697DCDBB" w14:textId="77777777" w:rsidR="00F97B05" w:rsidRPr="00DE669C" w:rsidRDefault="00F97B05" w:rsidP="00EA07B5">
            <w:pPr>
              <w:pStyle w:val="ListParagraph"/>
              <w:numPr>
                <w:ilvl w:val="0"/>
                <w:numId w:val="41"/>
              </w:numPr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>Identify the target customers for marketing.</w:t>
            </w:r>
          </w:p>
          <w:p w14:paraId="33E3A8D0" w14:textId="7BA110D6" w:rsidR="00E7136D" w:rsidRPr="00DE669C" w:rsidRDefault="00E7136D" w:rsidP="00EA07B5">
            <w:pPr>
              <w:pStyle w:val="ListParagraph"/>
              <w:numPr>
                <w:ilvl w:val="0"/>
                <w:numId w:val="41"/>
              </w:numPr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>Target on a promotional offer for customer attraction.</w:t>
            </w:r>
          </w:p>
        </w:tc>
      </w:tr>
    </w:tbl>
    <w:p w14:paraId="2A62C851" w14:textId="50169E8F" w:rsidR="004D18BE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ECDAF71" w14:textId="03D02D37" w:rsidR="00DE669C" w:rsidRDefault="00DE669C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4633C11" w14:textId="4E045501" w:rsidR="00DE669C" w:rsidRDefault="00DE669C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73DF8BC" w14:textId="3F7BF0F4" w:rsidR="00DE669C" w:rsidRDefault="00DE669C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0D7A460" w14:textId="3BC9A149" w:rsidR="00DE669C" w:rsidRDefault="00DE669C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13D4004" w14:textId="65CDB2C4" w:rsidR="00DE669C" w:rsidRDefault="00DE669C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F4FF6D3" w14:textId="77777777" w:rsidR="00DE669C" w:rsidRPr="00DE669C" w:rsidRDefault="00DE669C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A6201C" w14:textId="612AAC29" w:rsidR="00FB4A61" w:rsidRPr="00DE669C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1B8081" w14:textId="631DA602" w:rsidR="00FB4A61" w:rsidRPr="00DE669C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23AEC569" w14:textId="77777777" w:rsidR="00BA3CEA" w:rsidRPr="00DE669C" w:rsidRDefault="00BA3CEA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A07651" w14:textId="77777777" w:rsidR="004D18BE" w:rsidRPr="00DE669C" w:rsidRDefault="004D18BE" w:rsidP="009B7B94">
      <w:pPr>
        <w:pStyle w:val="Heading1"/>
      </w:pPr>
      <w:r w:rsidRPr="00DE669C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DE669C" w14:paraId="05E52BAD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DE669C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DE669C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DE669C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DE669C" w14:paraId="373ADB1D" w14:textId="77777777" w:rsidTr="00DE669C">
        <w:trPr>
          <w:trHeight w:val="56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DE669C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DE669C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DE669C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EA07B5" w:rsidRPr="00DE669C" w14:paraId="01AA1F84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EA07B5" w:rsidRPr="00DE669C" w:rsidRDefault="00EA07B5" w:rsidP="00EA07B5">
            <w:pPr>
              <w:rPr>
                <w:rFonts w:asciiTheme="majorBidi" w:hAnsiTheme="majorBidi" w:cstheme="majorBidi"/>
                <w:b/>
                <w:szCs w:val="28"/>
              </w:rPr>
            </w:pPr>
            <w:r w:rsidRPr="00DE669C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21C88480" w:rsidR="00EA07B5" w:rsidRPr="00DE669C" w:rsidRDefault="00EA07B5" w:rsidP="00EA07B5">
            <w:pPr>
              <w:rPr>
                <w:rFonts w:asciiTheme="majorBidi" w:hAnsiTheme="majorBidi" w:cstheme="majorBidi"/>
                <w:szCs w:val="28"/>
              </w:rPr>
            </w:pPr>
            <w:r w:rsidRPr="00DE669C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EA07B5" w:rsidRPr="00DE669C" w14:paraId="20A15512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EA07B5" w:rsidRPr="00DE669C" w:rsidRDefault="00EA07B5" w:rsidP="00EA07B5">
            <w:pPr>
              <w:rPr>
                <w:rFonts w:asciiTheme="majorBidi" w:hAnsiTheme="majorBidi" w:cstheme="majorBidi"/>
                <w:b/>
                <w:szCs w:val="28"/>
              </w:rPr>
            </w:pPr>
            <w:r w:rsidRPr="00DE669C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3E0ABE3E" w:rsidR="00EA07B5" w:rsidRPr="00DE669C" w:rsidRDefault="00EA07B5" w:rsidP="00EA07B5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DE669C">
              <w:rPr>
                <w:rFonts w:asciiTheme="majorBidi" w:hAnsiTheme="majorBidi" w:cstheme="majorBidi"/>
                <w:b/>
                <w:bCs/>
                <w:color w:val="000000" w:themeColor="text1"/>
              </w:rPr>
              <w:t>Apply Principles of Marketing in Tourism</w:t>
            </w:r>
          </w:p>
        </w:tc>
      </w:tr>
      <w:tr w:rsidR="00FB4A61" w:rsidRPr="00DE669C" w14:paraId="72429EE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DE669C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DE669C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FB4A61" w:rsidRPr="00DE669C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DE669C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DE669C" w14:paraId="7D9C3A82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873899" w:rsidRPr="00DE669C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DE669C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1988DCA8" w14:textId="77777777" w:rsidR="00F52CF4" w:rsidRPr="00DE669C" w:rsidRDefault="00F52CF4" w:rsidP="00F52CF4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9466BA3" w14:textId="3285DCEB" w:rsidR="00873899" w:rsidRPr="00DE669C" w:rsidRDefault="00F52CF4" w:rsidP="00F52CF4">
            <w:pPr>
              <w:rPr>
                <w:rFonts w:asciiTheme="majorBidi" w:hAnsiTheme="majorBidi" w:cstheme="majorBidi"/>
                <w:szCs w:val="28"/>
              </w:rPr>
            </w:pPr>
            <w:r w:rsidRPr="00DE669C">
              <w:rPr>
                <w:rFonts w:asciiTheme="majorBidi" w:hAnsiTheme="majorBidi" w:cstheme="majorBidi"/>
              </w:rPr>
              <w:t xml:space="preserve">Design marketing strategy for a planned tour to </w:t>
            </w:r>
            <w:proofErr w:type="spellStart"/>
            <w:r w:rsidRPr="00DE669C">
              <w:rPr>
                <w:rFonts w:asciiTheme="majorBidi" w:hAnsiTheme="majorBidi" w:cstheme="majorBidi"/>
              </w:rPr>
              <w:t>Skardu</w:t>
            </w:r>
            <w:proofErr w:type="spellEnd"/>
            <w:r w:rsidRPr="00DE669C">
              <w:rPr>
                <w:rFonts w:asciiTheme="majorBidi" w:hAnsiTheme="majorBidi" w:cstheme="majorBidi"/>
              </w:rPr>
              <w:t xml:space="preserve">.      </w:t>
            </w:r>
          </w:p>
        </w:tc>
      </w:tr>
    </w:tbl>
    <w:p w14:paraId="02C77C3C" w14:textId="77777777" w:rsidR="004D18BE" w:rsidRPr="00DE669C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DE669C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DE669C" w14:paraId="4941CEF7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DE669C" w:rsidRDefault="004D18BE" w:rsidP="009B7B94">
            <w:pPr>
              <w:rPr>
                <w:rFonts w:asciiTheme="majorBidi" w:hAnsiTheme="majorBidi" w:cstheme="majorBidi"/>
              </w:rPr>
            </w:pPr>
            <w:bookmarkStart w:id="1" w:name="_Hlk24722082"/>
            <w:r w:rsidRPr="00DE669C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DE669C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DE669C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F52CF4" w:rsidRPr="00DE669C" w14:paraId="4851DE78" w14:textId="77777777" w:rsidTr="00F52CF4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20FA95CF" w14:textId="542A8056" w:rsidR="00F52CF4" w:rsidRPr="00DE669C" w:rsidRDefault="00F52CF4" w:rsidP="00F52CF4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DE669C">
              <w:rPr>
                <w:rFonts w:asciiTheme="majorBidi" w:hAnsiTheme="majorBidi" w:cstheme="majorBidi"/>
                <w:b/>
                <w:bCs/>
                <w:noProof/>
              </w:rPr>
              <w:t>Assessment Task 1 :</w:t>
            </w:r>
          </w:p>
        </w:tc>
      </w:tr>
      <w:tr w:rsidR="00F52CF4" w:rsidRPr="00DE669C" w14:paraId="0DF21911" w14:textId="77777777" w:rsidTr="009B7B94">
        <w:trPr>
          <w:trHeight w:val="398"/>
          <w:jc w:val="center"/>
        </w:trPr>
        <w:tc>
          <w:tcPr>
            <w:tcW w:w="6817" w:type="dxa"/>
          </w:tcPr>
          <w:p w14:paraId="7CADB1FE" w14:textId="029AC649" w:rsidR="00F52CF4" w:rsidRPr="00DE669C" w:rsidRDefault="00F52CF4" w:rsidP="00F52CF4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>Enlist the different means of marketing</w:t>
            </w:r>
          </w:p>
        </w:tc>
        <w:tc>
          <w:tcPr>
            <w:tcW w:w="990" w:type="dxa"/>
            <w:vAlign w:val="center"/>
          </w:tcPr>
          <w:p w14:paraId="2E925C6E" w14:textId="31B4FA25" w:rsidR="00F52CF4" w:rsidRPr="00DE669C" w:rsidRDefault="00F52CF4" w:rsidP="00F52CF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FF0A4E1" w14:textId="2E454000" w:rsidR="00F52CF4" w:rsidRPr="00DE669C" w:rsidRDefault="00F52CF4" w:rsidP="00F52CF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F52CF4" w:rsidRPr="00DE669C" w14:paraId="79B709E7" w14:textId="77777777" w:rsidTr="009B7B94">
        <w:trPr>
          <w:trHeight w:val="398"/>
          <w:jc w:val="center"/>
        </w:trPr>
        <w:tc>
          <w:tcPr>
            <w:tcW w:w="6817" w:type="dxa"/>
          </w:tcPr>
          <w:p w14:paraId="1BB8660A" w14:textId="06B5912D" w:rsidR="00F52CF4" w:rsidRPr="00DE669C" w:rsidRDefault="00F52CF4" w:rsidP="00F52CF4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>Plan a budget according to your strategies</w:t>
            </w:r>
          </w:p>
        </w:tc>
        <w:tc>
          <w:tcPr>
            <w:tcW w:w="990" w:type="dxa"/>
            <w:vAlign w:val="center"/>
          </w:tcPr>
          <w:p w14:paraId="0C2F3E57" w14:textId="0CEABCFC" w:rsidR="00F52CF4" w:rsidRPr="00DE669C" w:rsidRDefault="00F52CF4" w:rsidP="00F52CF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B7745A2" w14:textId="6728379F" w:rsidR="00F52CF4" w:rsidRPr="00DE669C" w:rsidRDefault="00F52CF4" w:rsidP="00F52CF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F52CF4" w:rsidRPr="00DE669C" w14:paraId="092CA81B" w14:textId="77777777" w:rsidTr="009B7B94">
        <w:trPr>
          <w:trHeight w:val="398"/>
          <w:jc w:val="center"/>
        </w:trPr>
        <w:tc>
          <w:tcPr>
            <w:tcW w:w="6817" w:type="dxa"/>
          </w:tcPr>
          <w:p w14:paraId="7E03C9A4" w14:textId="7E8F16BB" w:rsidR="00F52CF4" w:rsidRPr="00DE669C" w:rsidRDefault="00F52CF4" w:rsidP="00F52CF4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>Identify the target customers for marketing.</w:t>
            </w:r>
          </w:p>
        </w:tc>
        <w:tc>
          <w:tcPr>
            <w:tcW w:w="990" w:type="dxa"/>
            <w:vAlign w:val="center"/>
          </w:tcPr>
          <w:p w14:paraId="725B99FA" w14:textId="2DC8C973" w:rsidR="00F52CF4" w:rsidRPr="00DE669C" w:rsidRDefault="00F52CF4" w:rsidP="00F52CF4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F2F0056" w14:textId="45BE3A20" w:rsidR="00F52CF4" w:rsidRPr="00DE669C" w:rsidRDefault="00F52CF4" w:rsidP="00F52CF4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F52CF4" w:rsidRPr="00DE669C" w14:paraId="3DE683B7" w14:textId="77777777" w:rsidTr="009B7B94">
        <w:trPr>
          <w:trHeight w:val="398"/>
          <w:jc w:val="center"/>
        </w:trPr>
        <w:tc>
          <w:tcPr>
            <w:tcW w:w="6817" w:type="dxa"/>
          </w:tcPr>
          <w:p w14:paraId="38E6D46F" w14:textId="5267FB49" w:rsidR="00F52CF4" w:rsidRPr="00DE669C" w:rsidRDefault="00F52CF4" w:rsidP="00F52CF4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>Target on a promotional offer for customer attraction.</w:t>
            </w:r>
          </w:p>
        </w:tc>
        <w:tc>
          <w:tcPr>
            <w:tcW w:w="990" w:type="dxa"/>
            <w:vAlign w:val="center"/>
          </w:tcPr>
          <w:p w14:paraId="0A706797" w14:textId="77777777" w:rsidR="00F52CF4" w:rsidRPr="00DE669C" w:rsidRDefault="00F52CF4" w:rsidP="00F52CF4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1542C75A" w14:textId="77777777" w:rsidR="00F52CF4" w:rsidRPr="00DE669C" w:rsidRDefault="00F52CF4" w:rsidP="00F52CF4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bookmarkEnd w:id="1"/>
    </w:tbl>
    <w:p w14:paraId="261F2ADC" w14:textId="0E1F7F90" w:rsidR="001C1894" w:rsidRPr="00DE669C" w:rsidRDefault="001C1894">
      <w:pPr>
        <w:rPr>
          <w:rFonts w:asciiTheme="majorBidi" w:hAnsiTheme="majorBidi" w:cstheme="majorBidi"/>
        </w:rPr>
      </w:pPr>
    </w:p>
    <w:p w14:paraId="696D64DE" w14:textId="24C38346" w:rsidR="009B7B94" w:rsidRPr="00DE669C" w:rsidRDefault="009B7B94">
      <w:pPr>
        <w:rPr>
          <w:rFonts w:asciiTheme="majorBidi" w:hAnsiTheme="majorBidi" w:cstheme="majorBidi"/>
        </w:rPr>
      </w:pPr>
    </w:p>
    <w:p w14:paraId="7B8FDA1C" w14:textId="58AF6187" w:rsidR="009B7B94" w:rsidRPr="00DE669C" w:rsidRDefault="009B7B94">
      <w:pPr>
        <w:rPr>
          <w:rFonts w:asciiTheme="majorBidi" w:hAnsiTheme="majorBidi" w:cstheme="majorBidi"/>
        </w:rPr>
      </w:pPr>
    </w:p>
    <w:p w14:paraId="5B3D4D89" w14:textId="59D46446" w:rsidR="009B7B94" w:rsidRPr="00DE669C" w:rsidRDefault="009B7B94">
      <w:pPr>
        <w:rPr>
          <w:rFonts w:asciiTheme="majorBidi" w:hAnsiTheme="majorBidi" w:cstheme="majorBidi"/>
        </w:rPr>
      </w:pPr>
    </w:p>
    <w:p w14:paraId="4417B3A9" w14:textId="5C543941" w:rsidR="009B7B94" w:rsidRPr="00DE669C" w:rsidRDefault="009B7B94">
      <w:pPr>
        <w:rPr>
          <w:rFonts w:asciiTheme="majorBidi" w:hAnsiTheme="majorBidi" w:cstheme="majorBidi"/>
        </w:rPr>
      </w:pPr>
    </w:p>
    <w:p w14:paraId="26254ACE" w14:textId="7FB392A7" w:rsidR="009B7B94" w:rsidRPr="00DE669C" w:rsidRDefault="009B7B94">
      <w:pPr>
        <w:rPr>
          <w:rFonts w:asciiTheme="majorBidi" w:hAnsiTheme="majorBidi" w:cstheme="majorBidi"/>
        </w:rPr>
      </w:pPr>
    </w:p>
    <w:p w14:paraId="270E1E5C" w14:textId="59BCCC86" w:rsidR="009B7B94" w:rsidRDefault="009B7B94">
      <w:pPr>
        <w:rPr>
          <w:rFonts w:asciiTheme="majorBidi" w:hAnsiTheme="majorBidi" w:cstheme="majorBidi"/>
        </w:rPr>
      </w:pPr>
    </w:p>
    <w:p w14:paraId="3AFF22A5" w14:textId="68E0F858" w:rsidR="00DE669C" w:rsidRDefault="00DE669C">
      <w:pPr>
        <w:rPr>
          <w:rFonts w:asciiTheme="majorBidi" w:hAnsiTheme="majorBidi" w:cstheme="majorBidi"/>
        </w:rPr>
      </w:pPr>
    </w:p>
    <w:p w14:paraId="19A43119" w14:textId="4AFC397D" w:rsidR="00DE669C" w:rsidRDefault="00DE669C">
      <w:pPr>
        <w:rPr>
          <w:rFonts w:asciiTheme="majorBidi" w:hAnsiTheme="majorBidi" w:cstheme="majorBidi"/>
        </w:rPr>
      </w:pPr>
    </w:p>
    <w:p w14:paraId="49364D19" w14:textId="43388602" w:rsidR="00DE669C" w:rsidRDefault="00DE669C">
      <w:pPr>
        <w:rPr>
          <w:rFonts w:asciiTheme="majorBidi" w:hAnsiTheme="majorBidi" w:cstheme="majorBidi"/>
        </w:rPr>
      </w:pPr>
    </w:p>
    <w:p w14:paraId="6A79D0F7" w14:textId="77777777" w:rsidR="00DE669C" w:rsidRPr="00DE669C" w:rsidRDefault="00DE669C">
      <w:pPr>
        <w:rPr>
          <w:rFonts w:asciiTheme="majorBidi" w:hAnsiTheme="majorBidi" w:cstheme="majorBidi"/>
        </w:rPr>
      </w:pPr>
    </w:p>
    <w:p w14:paraId="5C181996" w14:textId="77777777" w:rsidR="004D18BE" w:rsidRPr="00DE669C" w:rsidRDefault="004D18BE">
      <w:pPr>
        <w:rPr>
          <w:rFonts w:asciiTheme="majorBidi" w:hAnsiTheme="majorBidi" w:cstheme="majorBidi"/>
          <w:b/>
          <w:bCs/>
        </w:rPr>
      </w:pPr>
      <w:r w:rsidRPr="00DE669C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DE669C">
        <w:rPr>
          <w:rFonts w:asciiTheme="majorBidi" w:hAnsiTheme="majorBidi" w:cstheme="majorBidi"/>
          <w:b/>
          <w:bCs/>
        </w:rPr>
        <w:t>Candidate’</w:t>
      </w:r>
      <w:r w:rsidR="00023E92" w:rsidRPr="00DE669C">
        <w:rPr>
          <w:rFonts w:asciiTheme="majorBidi" w:hAnsiTheme="majorBidi" w:cstheme="majorBidi"/>
          <w:b/>
          <w:bCs/>
        </w:rPr>
        <w:t xml:space="preserve">s Signature__________________ </w:t>
      </w:r>
      <w:r w:rsidRPr="00DE669C">
        <w:rPr>
          <w:rFonts w:asciiTheme="majorBidi" w:hAnsiTheme="majorBidi" w:cstheme="majorBidi"/>
          <w:b/>
          <w:bCs/>
        </w:rPr>
        <w:t>Assessor’</w:t>
      </w:r>
      <w:r w:rsidR="00023E92" w:rsidRPr="00DE669C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59AF3E38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DE669C">
        <w:rPr>
          <w:rFonts w:asciiTheme="majorBidi" w:hAnsiTheme="majorBidi" w:cstheme="majorBidi"/>
          <w:b/>
          <w:bCs/>
        </w:rPr>
        <w:t xml:space="preserve">Date: </w:t>
      </w:r>
      <w:r w:rsidR="00DA03FD" w:rsidRPr="00DE669C">
        <w:rPr>
          <w:rFonts w:asciiTheme="majorBidi" w:hAnsiTheme="majorBidi" w:cstheme="majorBidi"/>
          <w:b/>
          <w:bCs/>
        </w:rPr>
        <w:t>_______________________________</w:t>
      </w:r>
    </w:p>
    <w:p w14:paraId="32F2C815" w14:textId="77777777" w:rsidR="00DE669C" w:rsidRPr="00DE669C" w:rsidRDefault="00DE669C" w:rsidP="00DA03FD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F3E5FC" w14:textId="77777777" w:rsidR="00C05385" w:rsidRPr="00DE669C" w:rsidRDefault="00C05385" w:rsidP="009B7B94">
      <w:pPr>
        <w:pStyle w:val="Heading1"/>
      </w:pPr>
      <w:r w:rsidRPr="00DE669C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FB4A61" w:rsidRPr="00DE669C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FB4A61" w:rsidRPr="00DE669C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12F444AB" w:rsidR="00FB4A61" w:rsidRPr="00DE669C" w:rsidRDefault="00157F45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DE669C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4</w:t>
            </w:r>
            <w:r w:rsidR="00FB4A61" w:rsidRPr="00DE669C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)</w:t>
            </w:r>
          </w:p>
        </w:tc>
      </w:tr>
      <w:tr w:rsidR="00FB4A61" w:rsidRPr="00DE669C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FB4A61" w:rsidRPr="00DE669C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49670E93" w:rsidR="00FB4A61" w:rsidRPr="00DE669C" w:rsidRDefault="00E7136D" w:rsidP="00FB4A61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DE669C">
              <w:rPr>
                <w:rFonts w:asciiTheme="majorBidi" w:hAnsiTheme="majorBidi" w:cstheme="majorBidi"/>
                <w:color w:val="000000" w:themeColor="text1"/>
              </w:rPr>
              <w:t>Apply Principles of Marketing in Tourism</w:t>
            </w:r>
          </w:p>
        </w:tc>
      </w:tr>
      <w:tr w:rsidR="00FB4A61" w:rsidRPr="00DE669C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FB4A61" w:rsidRPr="00DE669C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FB4A61" w:rsidRPr="00DE669C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DE669C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DE669C" w14:paraId="2BCFAD6E" w14:textId="77777777" w:rsidTr="00DE669C">
        <w:trPr>
          <w:trHeight w:val="1169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FB4A61" w:rsidRPr="00DE669C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FB4A61" w:rsidRPr="00DE669C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 w:rsidRPr="00DE669C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FB4A61" w:rsidRPr="00DE669C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FB4A61" w:rsidRPr="00DE669C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DE669C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DE669C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FB4A61" w:rsidRPr="00DE669C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9B7B94" w:rsidRPr="00DE669C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FB4A61" w:rsidRPr="00DE669C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9B7B94" w:rsidRPr="00DE669C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1D7E5C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9B7B94" w:rsidRPr="00DE669C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F0B068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FB4A61" w:rsidRPr="00DE669C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FB4A61" w:rsidRPr="00DE669C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 w:rsidRPr="00DE669C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FB4A61" w:rsidRPr="00DE669C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FB4A61" w:rsidRPr="00DE669C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DE669C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DE669C">
              <w:rPr>
                <w:rFonts w:asciiTheme="majorBidi" w:hAnsiTheme="majorBidi" w:cstheme="majorBidi"/>
                <w:b/>
                <w:bCs/>
                <w:szCs w:val="32"/>
              </w:rPr>
              <w:t>Signature: ___________________</w:t>
            </w:r>
          </w:p>
        </w:tc>
      </w:tr>
    </w:tbl>
    <w:p w14:paraId="235AB884" w14:textId="77777777" w:rsidR="009B7B94" w:rsidRPr="00DE669C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196ABE2" w14:textId="6762F63B" w:rsidR="00C05385" w:rsidRPr="00DE669C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DE669C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DE669C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DE669C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DE669C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DE669C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DE669C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DE669C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DE669C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DE669C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DE669C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DE669C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DE669C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DE669C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DE669C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DE669C" w14:paraId="17F20B53" w14:textId="77777777" w:rsidTr="009B7B94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DE669C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DE669C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DE669C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DE669C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15BCEA0E" w14:textId="77777777" w:rsidR="00C05385" w:rsidRPr="00DE669C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B6BCB7F" w14:textId="77777777" w:rsidR="00C05385" w:rsidRPr="00DE669C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DE669C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DE669C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DE669C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DE669C" w14:paraId="3076F105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DE669C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DE669C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DE669C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DE669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08D5B63" w14:textId="77777777" w:rsidR="000D4B6F" w:rsidRPr="00DE669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DE669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DE669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DE669C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DE669C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DE669C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DE669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DE669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DE669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DE669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DE669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DE669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DE669C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DE669C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DE669C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DE669C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DE669C" w:rsidRDefault="00C05385" w:rsidP="009B7B94">
      <w:pPr>
        <w:pStyle w:val="Heading1"/>
      </w:pPr>
      <w:r w:rsidRPr="00DE669C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DE669C" w:rsidRPr="00DE669C" w14:paraId="1A9E3348" w14:textId="77777777" w:rsidTr="00F52CF4">
        <w:trPr>
          <w:trHeight w:val="20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DE669C" w:rsidRPr="00DE669C" w:rsidRDefault="00DE669C" w:rsidP="00DE669C">
            <w:pPr>
              <w:ind w:left="360"/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63227E76" w14:textId="77777777" w:rsidR="00DE669C" w:rsidRPr="00DE669C" w:rsidRDefault="00DE669C" w:rsidP="00DE669C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215A2730" w14:textId="3D5A6662" w:rsidR="00DE669C" w:rsidRPr="00DE669C" w:rsidRDefault="00DE669C" w:rsidP="00DE669C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 xml:space="preserve">Design marketing strategy for a planned tour to </w:t>
            </w:r>
            <w:proofErr w:type="spellStart"/>
            <w:r w:rsidRPr="00DE669C">
              <w:rPr>
                <w:rFonts w:asciiTheme="majorBidi" w:hAnsiTheme="majorBidi" w:cstheme="majorBidi"/>
              </w:rPr>
              <w:t>Skardu</w:t>
            </w:r>
            <w:proofErr w:type="spellEnd"/>
            <w:r w:rsidRPr="00DE669C">
              <w:rPr>
                <w:rFonts w:asciiTheme="majorBidi" w:hAnsiTheme="majorBidi" w:cstheme="majorBidi"/>
              </w:rPr>
              <w:t xml:space="preserve">.      </w:t>
            </w:r>
          </w:p>
        </w:tc>
      </w:tr>
      <w:tr w:rsidR="00DE669C" w:rsidRPr="00DE669C" w14:paraId="4CF7E47B" w14:textId="77777777" w:rsidTr="00F52CF4">
        <w:trPr>
          <w:trHeight w:val="1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DE669C" w:rsidRPr="00DE669C" w:rsidRDefault="00DE669C" w:rsidP="00DE669C">
            <w:p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During the practical assessment, the 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DE669C" w:rsidRPr="00DE669C" w:rsidRDefault="00DE669C" w:rsidP="00DE669C">
            <w:pPr>
              <w:jc w:val="center"/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DE669C" w:rsidRPr="00DE669C" w:rsidRDefault="00DE669C" w:rsidP="00DE669C">
            <w:pPr>
              <w:jc w:val="center"/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DE669C" w:rsidRPr="00DE669C" w:rsidRDefault="00DE669C" w:rsidP="00DE669C">
            <w:pPr>
              <w:jc w:val="center"/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DE669C" w:rsidRPr="00DE669C" w14:paraId="1B56AC4A" w14:textId="77777777" w:rsidTr="00F52CF4">
        <w:trPr>
          <w:trHeight w:val="20"/>
          <w:jc w:val="center"/>
        </w:trPr>
        <w:tc>
          <w:tcPr>
            <w:tcW w:w="9180" w:type="dxa"/>
            <w:gridSpan w:val="7"/>
            <w:vAlign w:val="center"/>
          </w:tcPr>
          <w:p w14:paraId="45D51A17" w14:textId="5A1AC1E6" w:rsidR="00DE669C" w:rsidRPr="00DE669C" w:rsidRDefault="00DE669C" w:rsidP="00DE669C">
            <w:pPr>
              <w:rPr>
                <w:rFonts w:asciiTheme="majorBidi" w:hAnsiTheme="majorBidi" w:cstheme="majorBidi"/>
                <w:noProof/>
              </w:rPr>
            </w:pPr>
            <w:r w:rsidRPr="00DE669C">
              <w:rPr>
                <w:rFonts w:asciiTheme="majorBidi" w:hAnsiTheme="majorBidi" w:cstheme="majorBidi"/>
                <w:b/>
                <w:bCs/>
                <w:noProof/>
              </w:rPr>
              <w:t>Assessment Task 1 :</w:t>
            </w:r>
          </w:p>
        </w:tc>
      </w:tr>
      <w:tr w:rsidR="00DE669C" w:rsidRPr="00DE669C" w14:paraId="116ED637" w14:textId="77777777" w:rsidTr="00F52CF4">
        <w:trPr>
          <w:trHeight w:val="20"/>
          <w:jc w:val="center"/>
        </w:trPr>
        <w:tc>
          <w:tcPr>
            <w:tcW w:w="715" w:type="dxa"/>
            <w:vAlign w:val="center"/>
          </w:tcPr>
          <w:p w14:paraId="671C54BE" w14:textId="77777777" w:rsidR="00DE669C" w:rsidRPr="00DE669C" w:rsidRDefault="00DE669C" w:rsidP="00DE669C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4EBF043" w14:textId="6A8A5581" w:rsidR="00DE669C" w:rsidRPr="00DE669C" w:rsidRDefault="00DE669C" w:rsidP="00DE669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>Enlist the different means of marketing</w:t>
            </w:r>
          </w:p>
        </w:tc>
        <w:tc>
          <w:tcPr>
            <w:tcW w:w="1080" w:type="dxa"/>
            <w:vAlign w:val="center"/>
          </w:tcPr>
          <w:p w14:paraId="2A6D221E" w14:textId="19697A44" w:rsidR="00DE669C" w:rsidRPr="00DE669C" w:rsidRDefault="00DE669C" w:rsidP="00DE669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7C2A254" w14:textId="501A3B80" w:rsidR="00DE669C" w:rsidRPr="00DE669C" w:rsidRDefault="00DE669C" w:rsidP="00DE669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0DA4AA8" w14:textId="77777777" w:rsidR="00DE669C" w:rsidRPr="00DE669C" w:rsidRDefault="00DE669C" w:rsidP="00DE669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E669C" w:rsidRPr="00DE669C" w14:paraId="75892690" w14:textId="77777777" w:rsidTr="00F52CF4">
        <w:trPr>
          <w:trHeight w:val="20"/>
          <w:jc w:val="center"/>
        </w:trPr>
        <w:tc>
          <w:tcPr>
            <w:tcW w:w="715" w:type="dxa"/>
            <w:vAlign w:val="center"/>
          </w:tcPr>
          <w:p w14:paraId="641CC4E2" w14:textId="77777777" w:rsidR="00DE669C" w:rsidRPr="00DE669C" w:rsidRDefault="00DE669C" w:rsidP="00DE669C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EBA0830" w14:textId="57FF2BCD" w:rsidR="00DE669C" w:rsidRPr="00DE669C" w:rsidRDefault="00DE669C" w:rsidP="00DE669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>Plan a budget according to your strategies</w:t>
            </w:r>
          </w:p>
        </w:tc>
        <w:tc>
          <w:tcPr>
            <w:tcW w:w="1080" w:type="dxa"/>
            <w:vAlign w:val="center"/>
          </w:tcPr>
          <w:p w14:paraId="01D8FD79" w14:textId="6C72A5C3" w:rsidR="00DE669C" w:rsidRPr="00DE669C" w:rsidRDefault="00DE669C" w:rsidP="00DE669C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C80AAE0" w14:textId="135985E7" w:rsidR="00DE669C" w:rsidRPr="00DE669C" w:rsidRDefault="00DE669C" w:rsidP="00DE669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F283BC0" w14:textId="77777777" w:rsidR="00DE669C" w:rsidRPr="00DE669C" w:rsidRDefault="00DE669C" w:rsidP="00DE669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E669C" w:rsidRPr="00DE669C" w14:paraId="11D0DB99" w14:textId="77777777" w:rsidTr="00F52CF4">
        <w:trPr>
          <w:trHeight w:val="20"/>
          <w:jc w:val="center"/>
        </w:trPr>
        <w:tc>
          <w:tcPr>
            <w:tcW w:w="715" w:type="dxa"/>
            <w:vAlign w:val="center"/>
          </w:tcPr>
          <w:p w14:paraId="455FC889" w14:textId="77777777" w:rsidR="00DE669C" w:rsidRPr="00DE669C" w:rsidRDefault="00DE669C" w:rsidP="00DE669C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69D18BF" w14:textId="73402D90" w:rsidR="00DE669C" w:rsidRPr="00DE669C" w:rsidRDefault="00DE669C" w:rsidP="00DE669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>Identify the target customers for marketing.</w:t>
            </w:r>
          </w:p>
        </w:tc>
        <w:tc>
          <w:tcPr>
            <w:tcW w:w="1080" w:type="dxa"/>
            <w:vAlign w:val="center"/>
          </w:tcPr>
          <w:p w14:paraId="53CB1D38" w14:textId="77777777" w:rsidR="00DE669C" w:rsidRPr="00DE669C" w:rsidRDefault="00DE669C" w:rsidP="00DE669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22CD246" w14:textId="77777777" w:rsidR="00DE669C" w:rsidRPr="00DE669C" w:rsidRDefault="00DE669C" w:rsidP="00DE669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C8B949A" w14:textId="77777777" w:rsidR="00DE669C" w:rsidRPr="00DE669C" w:rsidRDefault="00DE669C" w:rsidP="00DE669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E669C" w:rsidRPr="00DE669C" w14:paraId="4AA1F871" w14:textId="77777777" w:rsidTr="00F52CF4">
        <w:trPr>
          <w:trHeight w:val="20"/>
          <w:jc w:val="center"/>
        </w:trPr>
        <w:tc>
          <w:tcPr>
            <w:tcW w:w="715" w:type="dxa"/>
            <w:vAlign w:val="center"/>
          </w:tcPr>
          <w:p w14:paraId="12B5CDF9" w14:textId="77777777" w:rsidR="00DE669C" w:rsidRPr="00DE669C" w:rsidRDefault="00DE669C" w:rsidP="00DE669C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3AB7523" w14:textId="0020E234" w:rsidR="00DE669C" w:rsidRPr="00DE669C" w:rsidRDefault="00DE669C" w:rsidP="00DE669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DE669C">
              <w:rPr>
                <w:rFonts w:asciiTheme="majorBidi" w:hAnsiTheme="majorBidi" w:cstheme="majorBidi"/>
              </w:rPr>
              <w:t>Target on a promotional offer for customer attraction.</w:t>
            </w:r>
          </w:p>
        </w:tc>
        <w:tc>
          <w:tcPr>
            <w:tcW w:w="1080" w:type="dxa"/>
            <w:vAlign w:val="center"/>
          </w:tcPr>
          <w:p w14:paraId="43B9BBF2" w14:textId="77777777" w:rsidR="00DE669C" w:rsidRPr="00DE669C" w:rsidRDefault="00DE669C" w:rsidP="00DE669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76C12E6" w14:textId="77777777" w:rsidR="00DE669C" w:rsidRPr="00DE669C" w:rsidRDefault="00DE669C" w:rsidP="00DE669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81DCF2F" w14:textId="77777777" w:rsidR="00DE669C" w:rsidRPr="00DE669C" w:rsidRDefault="00DE669C" w:rsidP="00DE669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DE669C" w:rsidRPr="00DE669C" w14:paraId="3CEC08B7" w14:textId="77777777" w:rsidTr="00F52CF4">
        <w:trPr>
          <w:trHeight w:val="20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DE669C" w:rsidRPr="00DE669C" w:rsidRDefault="00DE669C" w:rsidP="00DE669C">
            <w:p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 xml:space="preserve">Competent    </w:t>
            </w:r>
            <w:r w:rsidRPr="00DE669C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5FB7734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DE669C" w:rsidRPr="00DE669C" w:rsidRDefault="00DE669C" w:rsidP="00DE669C">
            <w:p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 xml:space="preserve">Not Yet Competent  </w:t>
            </w:r>
            <w:r w:rsidRPr="00DE669C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CAF4EEB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DE669C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Pr="00DE669C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41A5B2C" w14:textId="77777777" w:rsidR="00C05385" w:rsidRPr="00DE669C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2287236" w14:textId="77777777" w:rsidR="00C05385" w:rsidRPr="00DE669C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2F26E97" w14:textId="63363523" w:rsidR="00A465CF" w:rsidRPr="00DE669C" w:rsidRDefault="00324317" w:rsidP="00324317">
      <w:pPr>
        <w:rPr>
          <w:rFonts w:asciiTheme="majorBidi" w:hAnsiTheme="majorBidi" w:cstheme="majorBidi"/>
          <w:b/>
          <w:sz w:val="32"/>
        </w:rPr>
      </w:pPr>
      <w:r w:rsidRPr="00DE669C">
        <w:rPr>
          <w:rFonts w:asciiTheme="majorBidi" w:hAnsiTheme="majorBidi" w:cstheme="majorBidi"/>
          <w:b/>
          <w:sz w:val="32"/>
        </w:rPr>
        <w:br w:type="page"/>
      </w:r>
    </w:p>
    <w:p w14:paraId="57FE1575" w14:textId="2A09601B" w:rsidR="00C05385" w:rsidRPr="00DE669C" w:rsidRDefault="00C05385" w:rsidP="009B7B94">
      <w:pPr>
        <w:pStyle w:val="Heading1"/>
      </w:pPr>
      <w:r w:rsidRPr="00DE669C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FB4A61" w:rsidRPr="00DE669C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FB4A61" w:rsidRPr="00DE669C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DE669C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0B1B6C7B" w:rsidR="00FB4A61" w:rsidRPr="00DE669C" w:rsidRDefault="00FB02B5" w:rsidP="00FB4A61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DE669C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4</w:t>
            </w:r>
            <w:r w:rsidR="00FB4A61" w:rsidRPr="00DE669C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)</w:t>
            </w:r>
          </w:p>
        </w:tc>
      </w:tr>
      <w:tr w:rsidR="00FB4A61" w:rsidRPr="00DE669C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FB4A61" w:rsidRPr="00DE669C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DE669C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046957EA" w:rsidR="00FB4A61" w:rsidRPr="00DE669C" w:rsidRDefault="00E7136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color w:val="000000" w:themeColor="text1"/>
              </w:rPr>
              <w:t>Apply Principles of Marketing in Tourism</w:t>
            </w:r>
          </w:p>
        </w:tc>
      </w:tr>
      <w:tr w:rsidR="00FB4A61" w:rsidRPr="00DE669C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FB4A61" w:rsidRPr="00DE669C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FB4A61" w:rsidRPr="00DE669C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DE669C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DE669C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DE669C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DE669C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DE669C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341CD69B" w14:textId="77777777" w:rsidR="009B7B94" w:rsidRPr="00DE669C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DE669C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DE669C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DE669C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DE669C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Pr="00DE669C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DE669C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DE669C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685575A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DE669C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319F92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DE669C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DE669C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6835309C" w14:textId="77777777" w:rsidR="009B7B94" w:rsidRPr="00DE669C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DE669C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DE669C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4D23335A" w14:textId="2017CB41" w:rsidR="00425267" w:rsidRPr="00DE669C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DE669C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DE669C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DE669C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DE669C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DE669C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DE669C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DE669C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DE669C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DE669C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DE669C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DE669C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DE669C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DE669C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DE669C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DE669C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DE669C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DE669C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DE669C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DE669C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DE669C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DE669C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71C3963B" w:rsidR="003A63D9" w:rsidRPr="00DE669C" w:rsidRDefault="00E7136D" w:rsidP="00BB36E6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Define the principles of marketing?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DE669C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DE669C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DE669C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DE669C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DE669C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DE669C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DE669C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DE669C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6B5DAB" w:rsidRPr="00DE669C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158EE97B" w:rsidR="006B5DAB" w:rsidRPr="00DE669C" w:rsidRDefault="00E7136D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Describe factors to target the potential customers?</w:t>
            </w:r>
          </w:p>
        </w:tc>
        <w:tc>
          <w:tcPr>
            <w:tcW w:w="1435" w:type="dxa"/>
            <w:vMerge w:val="restart"/>
          </w:tcPr>
          <w:p w14:paraId="26B41FAA" w14:textId="77777777" w:rsidR="006B5DAB" w:rsidRPr="00DE669C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6B5DAB" w:rsidRPr="00DE669C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DE669C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DE669C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DE669C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DE669C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DE669C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DE669C" w14:paraId="5EF2B020" w14:textId="77777777" w:rsidTr="005B0692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6B5DAB" w:rsidRPr="00DE669C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F739B77" w14:textId="7CAD818D" w:rsidR="006B5DAB" w:rsidRPr="00DE669C" w:rsidRDefault="00E7136D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DE669C">
              <w:rPr>
                <w:rFonts w:asciiTheme="majorBidi" w:hAnsiTheme="majorBidi" w:cstheme="majorBidi"/>
                <w:b/>
                <w:bCs/>
              </w:rPr>
              <w:t>What should be the lead time for marketing?</w:t>
            </w:r>
          </w:p>
        </w:tc>
        <w:tc>
          <w:tcPr>
            <w:tcW w:w="1435" w:type="dxa"/>
            <w:vMerge w:val="restart"/>
          </w:tcPr>
          <w:p w14:paraId="511FF514" w14:textId="77777777" w:rsidR="006B5DAB" w:rsidRPr="00DE669C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6B5DAB" w:rsidRPr="00DE669C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DE669C" w14:paraId="0F59C9B9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7526B5ED" w14:textId="77777777" w:rsidR="006B5DAB" w:rsidRPr="00DE669C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91E308B" w14:textId="77777777" w:rsidR="006B5DAB" w:rsidRPr="00DE669C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639309E" w14:textId="77777777" w:rsidR="006B5DAB" w:rsidRPr="00DE669C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0AFB5C" w14:textId="77777777" w:rsidR="006B5DAB" w:rsidRPr="00DE669C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DE669C" w14:paraId="65BCA3F4" w14:textId="77777777" w:rsidTr="004A3886">
        <w:trPr>
          <w:trHeight w:val="219"/>
          <w:jc w:val="center"/>
        </w:trPr>
        <w:tc>
          <w:tcPr>
            <w:tcW w:w="487" w:type="dxa"/>
            <w:vMerge w:val="restart"/>
          </w:tcPr>
          <w:p w14:paraId="1C9E841D" w14:textId="77777777" w:rsidR="006B5DAB" w:rsidRPr="00DE669C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083F0602" w14:textId="3363CBCF" w:rsidR="006B5DAB" w:rsidRPr="00DE669C" w:rsidRDefault="00E7136D" w:rsidP="006B5DAB">
            <w:p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Describe different ways of promotion?</w:t>
            </w:r>
          </w:p>
        </w:tc>
        <w:tc>
          <w:tcPr>
            <w:tcW w:w="1435" w:type="dxa"/>
            <w:vMerge w:val="restart"/>
          </w:tcPr>
          <w:p w14:paraId="74D63A6A" w14:textId="77777777" w:rsidR="006B5DAB" w:rsidRPr="00DE669C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98BDD7B" w14:textId="77777777" w:rsidR="006B5DAB" w:rsidRPr="00DE669C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DE669C" w14:paraId="23B63174" w14:textId="77777777" w:rsidTr="00573D6D">
        <w:trPr>
          <w:trHeight w:val="872"/>
          <w:jc w:val="center"/>
        </w:trPr>
        <w:tc>
          <w:tcPr>
            <w:tcW w:w="487" w:type="dxa"/>
            <w:vMerge/>
          </w:tcPr>
          <w:p w14:paraId="3C471423" w14:textId="77777777" w:rsidR="006B5DAB" w:rsidRPr="00DE669C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0DDC5943" w14:textId="77777777" w:rsidR="006B5DAB" w:rsidRPr="00DE669C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59590AF2" w14:textId="77777777" w:rsidR="006B5DAB" w:rsidRPr="00DE669C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805DB2D" w14:textId="77777777" w:rsidR="006B5DAB" w:rsidRPr="00DE669C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21917630" w:rsidR="00F52CF4" w:rsidRPr="00DE669C" w:rsidRDefault="00F52CF4">
      <w:pPr>
        <w:rPr>
          <w:rFonts w:asciiTheme="majorBidi" w:hAnsiTheme="majorBidi" w:cstheme="majorBidi"/>
        </w:rPr>
      </w:pPr>
    </w:p>
    <w:p w14:paraId="646FD80B" w14:textId="77777777" w:rsidR="00F52CF4" w:rsidRPr="00DE669C" w:rsidRDefault="00F52CF4">
      <w:pPr>
        <w:rPr>
          <w:rFonts w:asciiTheme="majorBidi" w:hAnsiTheme="majorBidi" w:cstheme="majorBidi"/>
        </w:rPr>
      </w:pPr>
      <w:r w:rsidRPr="00DE669C">
        <w:rPr>
          <w:rFonts w:asciiTheme="majorBidi" w:hAnsiTheme="majorBidi" w:cstheme="majorBidi"/>
        </w:rPr>
        <w:br w:type="page"/>
      </w:r>
    </w:p>
    <w:p w14:paraId="67B8CD9B" w14:textId="4F2DA2C5" w:rsidR="00CB036E" w:rsidRPr="00DE669C" w:rsidRDefault="009B7B94" w:rsidP="009B7B94">
      <w:pPr>
        <w:pStyle w:val="Heading1"/>
      </w:pPr>
      <w:r w:rsidRPr="00DE669C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DE669C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DE669C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DE669C" w14:paraId="295CE5BD" w14:textId="77777777" w:rsidTr="003245D8">
        <w:tc>
          <w:tcPr>
            <w:tcW w:w="9540" w:type="dxa"/>
          </w:tcPr>
          <w:p w14:paraId="33BDB7AC" w14:textId="77777777" w:rsidR="00C05385" w:rsidRPr="00DE669C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DE669C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DE669C" w14:paraId="7E41F8D1" w14:textId="77777777" w:rsidTr="003245D8">
        <w:tc>
          <w:tcPr>
            <w:tcW w:w="9540" w:type="dxa"/>
          </w:tcPr>
          <w:p w14:paraId="6E330256" w14:textId="77777777" w:rsidR="00C05385" w:rsidRPr="00DE669C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DE669C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DE669C" w14:paraId="6C2A0682" w14:textId="77777777" w:rsidTr="003245D8">
        <w:tc>
          <w:tcPr>
            <w:tcW w:w="9540" w:type="dxa"/>
          </w:tcPr>
          <w:p w14:paraId="777EB301" w14:textId="77777777" w:rsidR="00C05385" w:rsidRPr="00DE669C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DE669C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DE669C" w14:paraId="34879EEB" w14:textId="77777777" w:rsidTr="003245D8">
        <w:tc>
          <w:tcPr>
            <w:tcW w:w="9540" w:type="dxa"/>
          </w:tcPr>
          <w:p w14:paraId="497FE442" w14:textId="77777777" w:rsidR="00C05385" w:rsidRPr="00DE669C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DE669C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DE669C" w14:paraId="5F4EB77C" w14:textId="77777777" w:rsidTr="003245D8">
        <w:tc>
          <w:tcPr>
            <w:tcW w:w="9540" w:type="dxa"/>
          </w:tcPr>
          <w:p w14:paraId="0D4986F9" w14:textId="77777777" w:rsidR="00C05385" w:rsidRPr="00DE669C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DE669C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DE669C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DE669C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DE669C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DE669C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DE669C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DE669C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DE669C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DE669C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 w:rsidRPr="00DE669C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DE669C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 w:rsidRPr="00DE669C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DE669C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DE669C">
              <w:rPr>
                <w:rFonts w:asciiTheme="majorBidi" w:hAnsiTheme="majorBidi" w:cstheme="majorBidi"/>
                <w:sz w:val="22"/>
              </w:rPr>
              <w:t>______</w:t>
            </w:r>
            <w:r w:rsidRPr="00DE669C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DE669C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DE669C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DE669C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90441" w14:textId="77777777" w:rsidR="00261901" w:rsidRDefault="00261901" w:rsidP="00C92255">
      <w:pPr>
        <w:spacing w:after="0" w:line="240" w:lineRule="auto"/>
      </w:pPr>
      <w:r>
        <w:separator/>
      </w:r>
    </w:p>
  </w:endnote>
  <w:endnote w:type="continuationSeparator" w:id="0">
    <w:p w14:paraId="095F581E" w14:textId="77777777" w:rsidR="00261901" w:rsidRDefault="00261901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02390B0F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028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F5B3E" w14:textId="77777777" w:rsidR="00261901" w:rsidRDefault="00261901" w:rsidP="00C92255">
      <w:pPr>
        <w:spacing w:after="0" w:line="240" w:lineRule="auto"/>
      </w:pPr>
      <w:r>
        <w:separator/>
      </w:r>
    </w:p>
  </w:footnote>
  <w:footnote w:type="continuationSeparator" w:id="0">
    <w:p w14:paraId="72C4F5A1" w14:textId="77777777" w:rsidR="00261901" w:rsidRDefault="00261901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93F53"/>
    <w:multiLevelType w:val="hybridMultilevel"/>
    <w:tmpl w:val="96EAF7FA"/>
    <w:lvl w:ilvl="0" w:tplc="C366A2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2362B"/>
    <w:multiLevelType w:val="hybridMultilevel"/>
    <w:tmpl w:val="9B0EC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2B3D"/>
    <w:multiLevelType w:val="hybridMultilevel"/>
    <w:tmpl w:val="75629DD2"/>
    <w:lvl w:ilvl="0" w:tplc="E1F047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D15205"/>
    <w:multiLevelType w:val="hybridMultilevel"/>
    <w:tmpl w:val="B4DA82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25AC0255"/>
    <w:multiLevelType w:val="hybridMultilevel"/>
    <w:tmpl w:val="40B8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5777A6"/>
    <w:multiLevelType w:val="hybridMultilevel"/>
    <w:tmpl w:val="214A605E"/>
    <w:lvl w:ilvl="0" w:tplc="687A97D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E225E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7486F"/>
    <w:multiLevelType w:val="hybridMultilevel"/>
    <w:tmpl w:val="184A1DD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29F6E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2C63B3C">
      <w:start w:val="1"/>
      <w:numFmt w:val="decimal"/>
      <w:lvlText w:val="(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6061D85"/>
    <w:multiLevelType w:val="hybridMultilevel"/>
    <w:tmpl w:val="C1C43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C402A"/>
    <w:multiLevelType w:val="hybridMultilevel"/>
    <w:tmpl w:val="3ECEC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2C391F"/>
    <w:multiLevelType w:val="hybridMultilevel"/>
    <w:tmpl w:val="25F0C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47DBC"/>
    <w:multiLevelType w:val="hybridMultilevel"/>
    <w:tmpl w:val="DE54DC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A303CB"/>
    <w:multiLevelType w:val="hybridMultilevel"/>
    <w:tmpl w:val="B634846E"/>
    <w:lvl w:ilvl="0" w:tplc="CC46588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3D4138"/>
    <w:multiLevelType w:val="hybridMultilevel"/>
    <w:tmpl w:val="4258884C"/>
    <w:lvl w:ilvl="0" w:tplc="215643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9E0B9B"/>
    <w:multiLevelType w:val="hybridMultilevel"/>
    <w:tmpl w:val="D032C2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5"/>
  </w:num>
  <w:num w:numId="4">
    <w:abstractNumId w:val="34"/>
  </w:num>
  <w:num w:numId="5">
    <w:abstractNumId w:val="25"/>
  </w:num>
  <w:num w:numId="6">
    <w:abstractNumId w:val="18"/>
  </w:num>
  <w:num w:numId="7">
    <w:abstractNumId w:val="5"/>
  </w:num>
  <w:num w:numId="8">
    <w:abstractNumId w:val="10"/>
  </w:num>
  <w:num w:numId="9">
    <w:abstractNumId w:val="30"/>
  </w:num>
  <w:num w:numId="10">
    <w:abstractNumId w:val="37"/>
  </w:num>
  <w:num w:numId="11">
    <w:abstractNumId w:val="19"/>
  </w:num>
  <w:num w:numId="12">
    <w:abstractNumId w:val="21"/>
  </w:num>
  <w:num w:numId="13">
    <w:abstractNumId w:val="17"/>
  </w:num>
  <w:num w:numId="14">
    <w:abstractNumId w:val="35"/>
  </w:num>
  <w:num w:numId="15">
    <w:abstractNumId w:val="7"/>
  </w:num>
  <w:num w:numId="16">
    <w:abstractNumId w:val="40"/>
  </w:num>
  <w:num w:numId="17">
    <w:abstractNumId w:val="16"/>
  </w:num>
  <w:num w:numId="18">
    <w:abstractNumId w:val="23"/>
  </w:num>
  <w:num w:numId="19">
    <w:abstractNumId w:val="36"/>
  </w:num>
  <w:num w:numId="20">
    <w:abstractNumId w:val="14"/>
  </w:num>
  <w:num w:numId="21">
    <w:abstractNumId w:val="11"/>
  </w:num>
  <w:num w:numId="22">
    <w:abstractNumId w:val="24"/>
  </w:num>
  <w:num w:numId="23">
    <w:abstractNumId w:val="28"/>
  </w:num>
  <w:num w:numId="24">
    <w:abstractNumId w:val="8"/>
  </w:num>
  <w:num w:numId="25">
    <w:abstractNumId w:val="6"/>
  </w:num>
  <w:num w:numId="26">
    <w:abstractNumId w:val="13"/>
  </w:num>
  <w:num w:numId="27">
    <w:abstractNumId w:val="26"/>
  </w:num>
  <w:num w:numId="28">
    <w:abstractNumId w:val="29"/>
  </w:num>
  <w:num w:numId="29">
    <w:abstractNumId w:val="27"/>
  </w:num>
  <w:num w:numId="30">
    <w:abstractNumId w:val="33"/>
  </w:num>
  <w:num w:numId="31">
    <w:abstractNumId w:val="22"/>
  </w:num>
  <w:num w:numId="32">
    <w:abstractNumId w:val="20"/>
  </w:num>
  <w:num w:numId="33">
    <w:abstractNumId w:val="32"/>
  </w:num>
  <w:num w:numId="34">
    <w:abstractNumId w:val="38"/>
  </w:num>
  <w:num w:numId="35">
    <w:abstractNumId w:val="12"/>
  </w:num>
  <w:num w:numId="36">
    <w:abstractNumId w:val="0"/>
  </w:num>
  <w:num w:numId="37">
    <w:abstractNumId w:val="31"/>
  </w:num>
  <w:num w:numId="38">
    <w:abstractNumId w:val="2"/>
  </w:num>
  <w:num w:numId="39">
    <w:abstractNumId w:val="1"/>
  </w:num>
  <w:num w:numId="40">
    <w:abstractNumId w:val="9"/>
  </w:num>
  <w:num w:numId="41">
    <w:abstractNumId w:val="3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qwUAKLo6OS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57F45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61901"/>
    <w:rsid w:val="002724EF"/>
    <w:rsid w:val="00272C2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2CA9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832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D7BF9"/>
    <w:rsid w:val="004E0CB9"/>
    <w:rsid w:val="004E2C33"/>
    <w:rsid w:val="004E674F"/>
    <w:rsid w:val="004F224F"/>
    <w:rsid w:val="004F6B1E"/>
    <w:rsid w:val="00512D8C"/>
    <w:rsid w:val="0051366B"/>
    <w:rsid w:val="005176A1"/>
    <w:rsid w:val="00521DE5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5590"/>
    <w:rsid w:val="00595D92"/>
    <w:rsid w:val="005A0140"/>
    <w:rsid w:val="005A259B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4AD9"/>
    <w:rsid w:val="00607C6E"/>
    <w:rsid w:val="0061490E"/>
    <w:rsid w:val="00622345"/>
    <w:rsid w:val="00627A98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096F"/>
    <w:rsid w:val="007744F3"/>
    <w:rsid w:val="00781501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66F83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0281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17BED"/>
    <w:rsid w:val="00A2511C"/>
    <w:rsid w:val="00A2773F"/>
    <w:rsid w:val="00A35EC5"/>
    <w:rsid w:val="00A408E1"/>
    <w:rsid w:val="00A41E4E"/>
    <w:rsid w:val="00A465CF"/>
    <w:rsid w:val="00A46940"/>
    <w:rsid w:val="00A54BF5"/>
    <w:rsid w:val="00A65D22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C2AC6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0252"/>
    <w:rsid w:val="00B00B8E"/>
    <w:rsid w:val="00B0706C"/>
    <w:rsid w:val="00B07704"/>
    <w:rsid w:val="00B115E7"/>
    <w:rsid w:val="00B11638"/>
    <w:rsid w:val="00B15EB7"/>
    <w:rsid w:val="00B16786"/>
    <w:rsid w:val="00B16968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A3CEA"/>
    <w:rsid w:val="00BB1352"/>
    <w:rsid w:val="00BB36E6"/>
    <w:rsid w:val="00BB74FF"/>
    <w:rsid w:val="00BB7D4B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BF7801"/>
    <w:rsid w:val="00C00E22"/>
    <w:rsid w:val="00C05385"/>
    <w:rsid w:val="00C16704"/>
    <w:rsid w:val="00C24530"/>
    <w:rsid w:val="00C32E75"/>
    <w:rsid w:val="00C33AF2"/>
    <w:rsid w:val="00C33DC6"/>
    <w:rsid w:val="00C34F44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971A4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39B3"/>
    <w:rsid w:val="00DE6544"/>
    <w:rsid w:val="00DE669C"/>
    <w:rsid w:val="00DE695F"/>
    <w:rsid w:val="00E05D87"/>
    <w:rsid w:val="00E102B2"/>
    <w:rsid w:val="00E11B20"/>
    <w:rsid w:val="00E2119D"/>
    <w:rsid w:val="00E22210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136D"/>
    <w:rsid w:val="00E77F0F"/>
    <w:rsid w:val="00E80DD5"/>
    <w:rsid w:val="00E82047"/>
    <w:rsid w:val="00E85C2B"/>
    <w:rsid w:val="00E87800"/>
    <w:rsid w:val="00E90C92"/>
    <w:rsid w:val="00E92F0B"/>
    <w:rsid w:val="00E95479"/>
    <w:rsid w:val="00EA07B5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2CF4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77E55"/>
    <w:rsid w:val="00F90B70"/>
    <w:rsid w:val="00F90C3A"/>
    <w:rsid w:val="00F97B05"/>
    <w:rsid w:val="00FA0102"/>
    <w:rsid w:val="00FA0FBE"/>
    <w:rsid w:val="00FA6BF8"/>
    <w:rsid w:val="00FB02B5"/>
    <w:rsid w:val="00FB17E1"/>
    <w:rsid w:val="00FB1A30"/>
    <w:rsid w:val="00FB3ABA"/>
    <w:rsid w:val="00FB4A61"/>
    <w:rsid w:val="00FB5645"/>
    <w:rsid w:val="00FC6117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5F625D-947E-4F0C-B24B-C31EC385C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55</Words>
  <Characters>37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Dr Zeeshan</cp:lastModifiedBy>
  <cp:revision>3</cp:revision>
  <dcterms:created xsi:type="dcterms:W3CDTF">2021-12-14T05:24:00Z</dcterms:created>
  <dcterms:modified xsi:type="dcterms:W3CDTF">2021-12-15T15:32:00Z</dcterms:modified>
</cp:coreProperties>
</file>